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E5569" w14:textId="2EBB7786" w:rsidR="00BB5570" w:rsidRPr="003F1939" w:rsidRDefault="00BB5570" w:rsidP="002D6DF8">
      <w:pPr>
        <w:spacing w:after="0" w:line="240" w:lineRule="auto"/>
        <w:ind w:left="360"/>
        <w:jc w:val="center"/>
        <w:rPr>
          <w:b/>
        </w:rPr>
      </w:pPr>
      <w:r>
        <w:rPr>
          <w:b/>
        </w:rPr>
        <w:t xml:space="preserve">Podklady k habilitačnému konaniu predkladaných uchádzačom </w:t>
      </w:r>
    </w:p>
    <w:p w14:paraId="727F7FE6" w14:textId="77777777" w:rsidR="00BB5570" w:rsidRPr="003F1939" w:rsidRDefault="00BB5570" w:rsidP="002D6DF8">
      <w:pPr>
        <w:spacing w:after="0" w:line="240" w:lineRule="auto"/>
        <w:jc w:val="both"/>
      </w:pPr>
    </w:p>
    <w:p w14:paraId="205A83D5" w14:textId="5CB105A4" w:rsidR="00BB5570" w:rsidRDefault="00BB5570" w:rsidP="002D6DF8">
      <w:pPr>
        <w:numPr>
          <w:ilvl w:val="0"/>
          <w:numId w:val="1"/>
        </w:numPr>
        <w:spacing w:after="0" w:line="240" w:lineRule="auto"/>
        <w:jc w:val="both"/>
      </w:pPr>
      <w:r w:rsidRPr="00D72E1A">
        <w:rPr>
          <w:b/>
        </w:rPr>
        <w:t>Žiadosť</w:t>
      </w:r>
      <w:r>
        <w:t xml:space="preserve"> </w:t>
      </w:r>
      <w:r w:rsidRPr="00D72E1A">
        <w:rPr>
          <w:b/>
        </w:rPr>
        <w:t>uchádzača</w:t>
      </w:r>
      <w:r>
        <w:t xml:space="preserve"> o vymenovanie za docenta predsedovi VR fakulty, resp. VŠ (§</w:t>
      </w:r>
      <w:r w:rsidR="001B1DF4">
        <w:t xml:space="preserve"> </w:t>
      </w:r>
      <w:r>
        <w:t>1 ods. 2 vyhlášky</w:t>
      </w:r>
      <w:r w:rsidR="001B1DF4">
        <w:t xml:space="preserve"> č. 246/2019 Z. z.</w:t>
      </w:r>
      <w:r>
        <w:t xml:space="preserve">) </w:t>
      </w:r>
    </w:p>
    <w:p w14:paraId="4B803DCC" w14:textId="77777777" w:rsidR="00371C2E" w:rsidRDefault="00371C2E" w:rsidP="002D6DF8">
      <w:pPr>
        <w:spacing w:after="0" w:line="240" w:lineRule="auto"/>
        <w:ind w:left="720"/>
        <w:jc w:val="both"/>
      </w:pPr>
    </w:p>
    <w:p w14:paraId="11CF9686" w14:textId="00E0DE10" w:rsidR="00BB5570" w:rsidRDefault="001B1DF4" w:rsidP="002D6DF8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 xml:space="preserve">Profesijný </w:t>
      </w:r>
      <w:r w:rsidR="00BB5570" w:rsidRPr="00D72E1A">
        <w:rPr>
          <w:b/>
        </w:rPr>
        <w:t>životopis</w:t>
      </w:r>
      <w:r w:rsidR="00BB5570">
        <w:rPr>
          <w:b/>
        </w:rPr>
        <w:t xml:space="preserve"> uchádzača</w:t>
      </w:r>
      <w:r w:rsidR="00BB5570">
        <w:t xml:space="preserve">, </w:t>
      </w:r>
      <w:r w:rsidR="00BB5570" w:rsidRPr="00E6368C">
        <w:rPr>
          <w:i/>
        </w:rPr>
        <w:t>podpísaný uchádzačom</w:t>
      </w:r>
      <w:r w:rsidR="00BB5570">
        <w:t xml:space="preserve"> (</w:t>
      </w:r>
      <w:r w:rsidR="009B78B8" w:rsidRPr="00364651">
        <w:rPr>
          <w:b/>
          <w:bCs/>
        </w:rPr>
        <w:t>maximálne 2 strany</w:t>
      </w:r>
      <w:r w:rsidR="009B78B8">
        <w:t xml:space="preserve">, </w:t>
      </w:r>
      <w:r w:rsidR="00BB5570">
        <w:t xml:space="preserve">podľa § 1 ods. 2 vyhlášky </w:t>
      </w:r>
      <w:r>
        <w:t xml:space="preserve">č. 246/2019 Z. z.) </w:t>
      </w:r>
      <w:r w:rsidR="00BB5570">
        <w:t>a vzoru uvede</w:t>
      </w:r>
      <w:r>
        <w:t>ného na webe ministerstva)</w:t>
      </w:r>
      <w:r w:rsidR="006244ED">
        <w:t>.</w:t>
      </w:r>
      <w:r w:rsidR="009B78B8">
        <w:t xml:space="preserve"> Uchádzač si pripraví </w:t>
      </w:r>
      <w:r w:rsidR="009B78B8" w:rsidRPr="00364651">
        <w:rPr>
          <w:b/>
          <w:bCs/>
        </w:rPr>
        <w:t>dva varianty</w:t>
      </w:r>
      <w:r w:rsidR="009B78B8">
        <w:t xml:space="preserve"> životopisov. </w:t>
      </w:r>
      <w:r w:rsidR="009B78B8" w:rsidRPr="00364651">
        <w:rPr>
          <w:b/>
          <w:bCs/>
        </w:rPr>
        <w:t>Prvý variant</w:t>
      </w:r>
      <w:r w:rsidR="009B78B8">
        <w:t xml:space="preserve">, na ktorom bude </w:t>
      </w:r>
      <w:r w:rsidR="009B78B8" w:rsidRPr="00364651">
        <w:rPr>
          <w:b/>
          <w:bCs/>
        </w:rPr>
        <w:t>celý dátum narodenia</w:t>
      </w:r>
      <w:r w:rsidR="009B78B8">
        <w:t xml:space="preserve">, odovzdá vytlačený a podpísaný (súčasť habilitačného spisu). </w:t>
      </w:r>
      <w:r w:rsidR="009B78B8" w:rsidRPr="00364651">
        <w:rPr>
          <w:b/>
          <w:bCs/>
        </w:rPr>
        <w:t>Druhý variant</w:t>
      </w:r>
      <w:r w:rsidR="009B78B8">
        <w:t xml:space="preserve">, na ktorom bude </w:t>
      </w:r>
      <w:r w:rsidR="009B78B8" w:rsidRPr="00364651">
        <w:rPr>
          <w:b/>
          <w:bCs/>
        </w:rPr>
        <w:t>len rok narodenia</w:t>
      </w:r>
      <w:r w:rsidR="009B78B8">
        <w:t>, napáli na CD a bude zobrazený na webe (súčasť CD).</w:t>
      </w:r>
    </w:p>
    <w:p w14:paraId="63CE5D3B" w14:textId="77777777" w:rsidR="00371C2E" w:rsidRDefault="00371C2E" w:rsidP="002D6DF8">
      <w:pPr>
        <w:spacing w:after="0" w:line="240" w:lineRule="auto"/>
        <w:jc w:val="both"/>
      </w:pPr>
    </w:p>
    <w:p w14:paraId="7EDB965E" w14:textId="2D390010" w:rsidR="00BB5570" w:rsidRDefault="00BB5570" w:rsidP="002D6DF8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 xml:space="preserve">Osvedčené kópie dokladov </w:t>
      </w:r>
      <w:r w:rsidRPr="00C0760A">
        <w:rPr>
          <w:b/>
        </w:rPr>
        <w:t>uchádzača</w:t>
      </w:r>
      <w:r>
        <w:t xml:space="preserve"> o vysokoškolskom vzdelaní </w:t>
      </w:r>
      <w:smartTag w:uri="urn:schemas-microsoft-com:office:smarttags" w:element="metricconverter">
        <w:smartTagPr>
          <w:attr w:name="ProductID" w:val="2. a"/>
        </w:smartTagPr>
        <w:r>
          <w:t>2. a</w:t>
        </w:r>
      </w:smartTag>
      <w:r>
        <w:t xml:space="preserve"> 3. stupňa (podľa § 1 ods. 2 vyhlášky</w:t>
      </w:r>
      <w:r w:rsidR="001B1DF4">
        <w:t xml:space="preserve"> č. 246/2019 Z. z.)</w:t>
      </w:r>
    </w:p>
    <w:p w14:paraId="4924909B" w14:textId="77777777" w:rsidR="00371C2E" w:rsidRDefault="00371C2E" w:rsidP="002D6DF8">
      <w:pPr>
        <w:spacing w:after="0" w:line="240" w:lineRule="auto"/>
        <w:jc w:val="both"/>
      </w:pPr>
    </w:p>
    <w:p w14:paraId="1ACC58E9" w14:textId="77777777" w:rsidR="00BB5570" w:rsidRDefault="00BB5570" w:rsidP="002D6DF8">
      <w:pPr>
        <w:numPr>
          <w:ilvl w:val="0"/>
          <w:numId w:val="1"/>
        </w:numPr>
        <w:spacing w:after="0" w:line="240" w:lineRule="auto"/>
        <w:jc w:val="both"/>
      </w:pPr>
      <w:r w:rsidRPr="00EC5A55">
        <w:rPr>
          <w:b/>
        </w:rPr>
        <w:t>Prehľad pedagogickej činnosti</w:t>
      </w:r>
      <w:r>
        <w:t xml:space="preserve"> </w:t>
      </w:r>
      <w:r w:rsidRPr="00C0760A">
        <w:rPr>
          <w:b/>
        </w:rPr>
        <w:t xml:space="preserve">uchádzača </w:t>
      </w:r>
      <w:r>
        <w:t>na vysokej škole a prehľad dosiahnutých výsledkov v t</w:t>
      </w:r>
      <w:r w:rsidR="001B1DF4">
        <w:t>ejto činnosti (podľa § 75 ods. 6</w:t>
      </w:r>
      <w:r>
        <w:t xml:space="preserve"> zákona </w:t>
      </w:r>
      <w:r w:rsidR="001B1DF4">
        <w:t xml:space="preserve">č. 131/2002 Z. z. o vysokých školách a o zmene a doplnení niektorých zákonov v znení neskorších predpisov </w:t>
      </w:r>
      <w:r>
        <w:t>a podľa § 1 ods. 2 vyhlášky</w:t>
      </w:r>
      <w:r w:rsidR="001B1DF4">
        <w:t xml:space="preserve"> č. 246/2019 Z. z.)</w:t>
      </w:r>
      <w:r w:rsidRPr="00EC5A55">
        <w:rPr>
          <w:i/>
        </w:rPr>
        <w:t xml:space="preserve"> </w:t>
      </w:r>
      <w:r>
        <w:rPr>
          <w:i/>
        </w:rPr>
        <w:t>podpísaný vedúcim jeho pracoviska a </w:t>
      </w:r>
      <w:r w:rsidR="001B1DF4">
        <w:rPr>
          <w:i/>
        </w:rPr>
        <w:t>príslušným dekanom fakulty.</w:t>
      </w:r>
      <w:r>
        <w:rPr>
          <w:i/>
        </w:rPr>
        <w:t xml:space="preserve"> </w:t>
      </w:r>
      <w:r w:rsidR="001B1DF4">
        <w:t>V prehľade sa uvedú</w:t>
      </w:r>
      <w:r>
        <w:t xml:space="preserve"> výsledky dosiahnuté najmä v týchto oblastiach:</w:t>
      </w:r>
    </w:p>
    <w:p w14:paraId="2C7BAAE0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 w:rsidRPr="007D468A">
        <w:t>predmety, ktoré uchádzač zabezpečoval počas svojej pedagogickej praxe</w:t>
      </w:r>
      <w:r w:rsidR="006244ED">
        <w:t>,</w:t>
      </w:r>
    </w:p>
    <w:p w14:paraId="1F57311D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zavedenie nového predmetu a jeho zabezpečenie učebnými textami</w:t>
      </w:r>
      <w:r w:rsidR="006244ED">
        <w:t>,</w:t>
      </w:r>
    </w:p>
    <w:p w14:paraId="6F03E1ED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pedagogické pôsobenie na zahraničných VŠ</w:t>
      </w:r>
      <w:r w:rsidR="006244ED">
        <w:t>,</w:t>
      </w:r>
    </w:p>
    <w:p w14:paraId="02FF2A60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 xml:space="preserve">účasť na riešení projektov </w:t>
      </w:r>
      <w:proofErr w:type="spellStart"/>
      <w:r>
        <w:t>KEGA</w:t>
      </w:r>
      <w:proofErr w:type="spellEnd"/>
      <w:r>
        <w:t xml:space="preserve"> a iných vzdelávacích projektoch</w:t>
      </w:r>
      <w:r w:rsidR="006244ED">
        <w:t>,</w:t>
      </w:r>
    </w:p>
    <w:p w14:paraId="1209604C" w14:textId="13BB0989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autorstvo, resp. spoluautorstvo interných učebných textov a učebných pomôcok</w:t>
      </w:r>
      <w:r w:rsidR="006244ED">
        <w:t>,</w:t>
      </w:r>
    </w:p>
    <w:p w14:paraId="0CBFF8AA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príprava nového študijného programu</w:t>
      </w:r>
      <w:r w:rsidR="006244ED">
        <w:t>,</w:t>
      </w:r>
    </w:p>
    <w:p w14:paraId="3BB34CF4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vedenie záverečných prác a diplomových prác</w:t>
      </w:r>
      <w:r w:rsidR="006244ED">
        <w:t>,</w:t>
      </w:r>
    </w:p>
    <w:p w14:paraId="689BF325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členstvo v komisiách pre štátne záverečné skúšky</w:t>
      </w:r>
      <w:r w:rsidR="006244ED">
        <w:t>,</w:t>
      </w:r>
    </w:p>
    <w:p w14:paraId="41CBCFB9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tvorba výučbových filmov, videoprogramov, on-line didaktických materiálov</w:t>
      </w:r>
      <w:r w:rsidR="006244ED">
        <w:t>,</w:t>
      </w:r>
    </w:p>
    <w:p w14:paraId="42ECBAA8" w14:textId="77777777" w:rsidR="00BB5570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účasť na budovaní a rozvoji výučbových a odborných laboratórií</w:t>
      </w:r>
      <w:r w:rsidR="006244ED">
        <w:t>,</w:t>
      </w:r>
    </w:p>
    <w:p w14:paraId="0EC19FB1" w14:textId="77777777" w:rsidR="00BB5570" w:rsidRPr="007D468A" w:rsidRDefault="00BB5570" w:rsidP="002D6DF8">
      <w:pPr>
        <w:numPr>
          <w:ilvl w:val="1"/>
          <w:numId w:val="1"/>
        </w:numPr>
        <w:spacing w:after="0" w:line="240" w:lineRule="auto"/>
        <w:jc w:val="both"/>
      </w:pPr>
      <w:r>
        <w:t>iné relevantné aktivity.</w:t>
      </w:r>
    </w:p>
    <w:p w14:paraId="351808EA" w14:textId="77777777" w:rsidR="00BB5570" w:rsidRPr="00EC5A55" w:rsidRDefault="00BB5570" w:rsidP="002D6DF8">
      <w:pPr>
        <w:spacing w:after="0" w:line="240" w:lineRule="auto"/>
        <w:ind w:left="360"/>
        <w:jc w:val="both"/>
      </w:pPr>
      <w:r>
        <w:rPr>
          <w:b/>
        </w:rPr>
        <w:t xml:space="preserve">       </w:t>
      </w:r>
    </w:p>
    <w:p w14:paraId="761ADB03" w14:textId="0F457A28" w:rsidR="00BB5570" w:rsidRDefault="00BB5570" w:rsidP="002D6DF8">
      <w:pPr>
        <w:numPr>
          <w:ilvl w:val="0"/>
          <w:numId w:val="1"/>
        </w:numPr>
        <w:spacing w:after="0" w:line="240" w:lineRule="auto"/>
        <w:jc w:val="both"/>
      </w:pPr>
      <w:r w:rsidRPr="00EC5A55">
        <w:rPr>
          <w:b/>
        </w:rPr>
        <w:t xml:space="preserve">Prehľad riešených výskumných, resp. umeleckých prác </w:t>
      </w:r>
      <w:r>
        <w:rPr>
          <w:b/>
        </w:rPr>
        <w:t xml:space="preserve">uchádzača </w:t>
      </w:r>
      <w:r w:rsidRPr="00E6368C">
        <w:t xml:space="preserve">(podľa § 75 ods. </w:t>
      </w:r>
      <w:r w:rsidR="001B1DF4">
        <w:t>6</w:t>
      </w:r>
      <w:r w:rsidRPr="00E6368C">
        <w:t xml:space="preserve"> zákona</w:t>
      </w:r>
      <w:r w:rsidR="001B1DF4" w:rsidRPr="001B1DF4">
        <w:t xml:space="preserve"> </w:t>
      </w:r>
      <w:r w:rsidR="001B1DF4">
        <w:t>č. 131/2002 Z. z. o vysokých školách a o zmene a doplnení niektorých zákonov v znení neskorších predpisov</w:t>
      </w:r>
      <w:r>
        <w:t xml:space="preserve"> a podľa § 1</w:t>
      </w:r>
      <w:r w:rsidRPr="00E6368C">
        <w:t xml:space="preserve"> ods. 2 vyhlášky</w:t>
      </w:r>
      <w:r w:rsidR="001B1DF4">
        <w:t xml:space="preserve"> č. 246/2019 Z. z.)</w:t>
      </w:r>
      <w:r w:rsidRPr="00EC5A55">
        <w:rPr>
          <w:i/>
        </w:rPr>
        <w:t xml:space="preserve"> </w:t>
      </w:r>
      <w:r>
        <w:rPr>
          <w:i/>
        </w:rPr>
        <w:t xml:space="preserve">podpísaný vedúcim jeho pracoviska a príslušným dekanom fakulty. </w:t>
      </w:r>
      <w:r>
        <w:t xml:space="preserve">Uvedú sa výsledky dosiahnuté v tejto oblasti – projekty </w:t>
      </w:r>
      <w:proofErr w:type="spellStart"/>
      <w:r>
        <w:t>APVV</w:t>
      </w:r>
      <w:proofErr w:type="spellEnd"/>
      <w:r>
        <w:t xml:space="preserve">, </w:t>
      </w:r>
      <w:proofErr w:type="spellStart"/>
      <w:r>
        <w:t>AV</w:t>
      </w:r>
      <w:proofErr w:type="spellEnd"/>
      <w:r w:rsidR="00835711">
        <w:t>,</w:t>
      </w:r>
      <w:r>
        <w:t xml:space="preserve"> </w:t>
      </w:r>
      <w:proofErr w:type="spellStart"/>
      <w:r>
        <w:t>VEGA</w:t>
      </w:r>
      <w:proofErr w:type="spellEnd"/>
      <w:r>
        <w:t>,</w:t>
      </w:r>
      <w:r w:rsidR="00835711">
        <w:t xml:space="preserve"> </w:t>
      </w:r>
      <w:r>
        <w:t>inštitucionálne projekty, medzinárodné projekty, realizácia výsledkov v praxi, výsledky vo vedeckej výchove doktorandov, uznanie v zahraničí, členstvo v komisiách, ŠVOČ.</w:t>
      </w:r>
    </w:p>
    <w:p w14:paraId="7F50F267" w14:textId="77777777" w:rsidR="00371C2E" w:rsidRDefault="00371C2E" w:rsidP="002D6DF8">
      <w:pPr>
        <w:spacing w:after="0" w:line="240" w:lineRule="auto"/>
        <w:ind w:left="720"/>
        <w:jc w:val="both"/>
      </w:pPr>
    </w:p>
    <w:p w14:paraId="5F706469" w14:textId="77777777" w:rsidR="00BB5570" w:rsidRPr="00BD554D" w:rsidRDefault="00BB5570" w:rsidP="002D6DF8">
      <w:pPr>
        <w:numPr>
          <w:ilvl w:val="0"/>
          <w:numId w:val="1"/>
        </w:numPr>
        <w:spacing w:after="0" w:line="240" w:lineRule="auto"/>
        <w:jc w:val="both"/>
        <w:rPr>
          <w:i/>
        </w:rPr>
      </w:pPr>
      <w:r>
        <w:rPr>
          <w:b/>
        </w:rPr>
        <w:t xml:space="preserve">Zoznam uchádzačových pôvodných </w:t>
      </w:r>
      <w:r w:rsidRPr="0011385A">
        <w:t xml:space="preserve">publikovaných </w:t>
      </w:r>
      <w:r w:rsidRPr="0011385A">
        <w:rPr>
          <w:b/>
        </w:rPr>
        <w:t>vedeckých</w:t>
      </w:r>
      <w:r w:rsidRPr="0011385A">
        <w:t xml:space="preserve"> prác, </w:t>
      </w:r>
      <w:r w:rsidRPr="0011385A">
        <w:rPr>
          <w:b/>
        </w:rPr>
        <w:t>odborných</w:t>
      </w:r>
      <w:r w:rsidRPr="0011385A">
        <w:t xml:space="preserve"> prác, </w:t>
      </w:r>
      <w:r w:rsidRPr="0011385A">
        <w:rPr>
          <w:b/>
        </w:rPr>
        <w:t>umeleckých</w:t>
      </w:r>
      <w:r w:rsidRPr="0011385A">
        <w:t xml:space="preserve"> prác, </w:t>
      </w:r>
      <w:r w:rsidRPr="00E6368C">
        <w:rPr>
          <w:b/>
        </w:rPr>
        <w:t>učebníc</w:t>
      </w:r>
      <w:r w:rsidRPr="0011385A">
        <w:t xml:space="preserve">, učebných textov, riešených výskumných úloh..., </w:t>
      </w:r>
      <w:r w:rsidRPr="00E6368C">
        <w:rPr>
          <w:b/>
        </w:rPr>
        <w:t>citácií a ohlasov</w:t>
      </w:r>
      <w:r w:rsidRPr="0011385A">
        <w:t>, prednášok doma a v</w:t>
      </w:r>
      <w:r>
        <w:t> </w:t>
      </w:r>
      <w:r w:rsidRPr="0011385A">
        <w:t>zahraničí</w:t>
      </w:r>
      <w:r>
        <w:t xml:space="preserve"> </w:t>
      </w:r>
      <w:r w:rsidRPr="0011385A">
        <w:t xml:space="preserve">(podľa </w:t>
      </w:r>
      <w:r>
        <w:t>Smernice č. 13/2008-R o bibliografickej registrácii a kategorizácii publikačnej činnosti a umeleckej činnosti a ohlasov v znení neskorších predpi</w:t>
      </w:r>
      <w:r w:rsidR="00B8215E">
        <w:t>sov, podľa § 1</w:t>
      </w:r>
      <w:r w:rsidR="001B1DF4">
        <w:t xml:space="preserve"> ods. 2 vyhlášky</w:t>
      </w:r>
      <w:r w:rsidR="001B1DF4" w:rsidRPr="001B1DF4">
        <w:t xml:space="preserve"> </w:t>
      </w:r>
      <w:r w:rsidR="001B1DF4">
        <w:t xml:space="preserve">č. 246/2019 Z. z.) </w:t>
      </w:r>
      <w:r>
        <w:t xml:space="preserve"> podpísaný uchádzačom a vedúcim jeho pracoviska:</w:t>
      </w:r>
    </w:p>
    <w:p w14:paraId="75C8E7E2" w14:textId="77777777" w:rsidR="00BB5570" w:rsidRPr="00BD554D" w:rsidRDefault="00BB5570" w:rsidP="002D6DF8">
      <w:pPr>
        <w:numPr>
          <w:ilvl w:val="1"/>
          <w:numId w:val="1"/>
        </w:numPr>
        <w:spacing w:after="0" w:line="240" w:lineRule="auto"/>
        <w:jc w:val="both"/>
      </w:pPr>
      <w:r w:rsidRPr="00BD554D">
        <w:t>uchádzač z TUKE predloží výpis z databázy publikačnej činnosti na TUKE</w:t>
      </w:r>
      <w:r w:rsidR="006244ED">
        <w:t>,</w:t>
      </w:r>
    </w:p>
    <w:p w14:paraId="3774BDD7" w14:textId="77777777" w:rsidR="00BB5570" w:rsidRPr="00B8215E" w:rsidRDefault="00BB5570" w:rsidP="002D6DF8">
      <w:pPr>
        <w:numPr>
          <w:ilvl w:val="1"/>
          <w:numId w:val="1"/>
        </w:numPr>
        <w:spacing w:after="0" w:line="240" w:lineRule="auto"/>
        <w:jc w:val="both"/>
        <w:rPr>
          <w:i/>
        </w:rPr>
      </w:pPr>
      <w:r>
        <w:t xml:space="preserve">uchádzač mimo TUKE predloží uvedený zoznam v rovnakej štruktúre, </w:t>
      </w:r>
      <w:proofErr w:type="spellStart"/>
      <w:r>
        <w:t>t.j</w:t>
      </w:r>
      <w:proofErr w:type="spellEnd"/>
      <w:r>
        <w:t>. podľa kategórie uvedených v Prílohe č. 1 Smernice MŠ SR č. 13/2008-R zo 16. októbra 2008.</w:t>
      </w:r>
    </w:p>
    <w:p w14:paraId="0E7A4522" w14:textId="77777777" w:rsidR="00835711" w:rsidRDefault="00835711" w:rsidP="002D6DF8">
      <w:pPr>
        <w:spacing w:after="0" w:line="240" w:lineRule="auto"/>
        <w:ind w:left="708"/>
        <w:jc w:val="both"/>
        <w:rPr>
          <w:b/>
        </w:rPr>
      </w:pPr>
    </w:p>
    <w:p w14:paraId="55729C4E" w14:textId="795234D6" w:rsidR="002D6DF8" w:rsidRDefault="002D6DF8" w:rsidP="002D6DF8">
      <w:pPr>
        <w:spacing w:after="0" w:line="240" w:lineRule="auto"/>
        <w:ind w:left="708"/>
        <w:jc w:val="both"/>
      </w:pPr>
      <w:r w:rsidRPr="007D66DF">
        <w:rPr>
          <w:b/>
          <w:bCs/>
        </w:rPr>
        <w:t>Uchádzač</w:t>
      </w:r>
      <w:r w:rsidR="00184EE5">
        <w:rPr>
          <w:b/>
          <w:bCs/>
        </w:rPr>
        <w:t>,</w:t>
      </w:r>
      <w:r w:rsidRPr="007D66DF">
        <w:rPr>
          <w:b/>
          <w:bCs/>
        </w:rPr>
        <w:t xml:space="preserve"> zoznam publikácií</w:t>
      </w:r>
      <w:r w:rsidR="00184EE5">
        <w:rPr>
          <w:b/>
          <w:bCs/>
        </w:rPr>
        <w:t>,</w:t>
      </w:r>
      <w:r w:rsidRPr="007D66DF">
        <w:rPr>
          <w:b/>
          <w:bCs/>
        </w:rPr>
        <w:t xml:space="preserve"> spojí do jedného súboru (</w:t>
      </w:r>
      <w:proofErr w:type="spellStart"/>
      <w:r w:rsidRPr="007D66DF">
        <w:rPr>
          <w:b/>
          <w:bCs/>
          <w:i/>
          <w:iCs/>
        </w:rPr>
        <w:t>priezvisko_publikacie.pdf</w:t>
      </w:r>
      <w:proofErr w:type="spellEnd"/>
      <w:r w:rsidRPr="007D66DF">
        <w:rPr>
          <w:b/>
          <w:bCs/>
        </w:rPr>
        <w:t>)</w:t>
      </w:r>
      <w:r>
        <w:t xml:space="preserve">, ktorý pozostáva z častí „zoznam publikácií z knižnice + zoznam publikácií z databázy </w:t>
      </w:r>
      <w:proofErr w:type="spellStart"/>
      <w:r>
        <w:t>WoS</w:t>
      </w:r>
      <w:proofErr w:type="spellEnd"/>
      <w:r>
        <w:t xml:space="preserve"> + zoznam publikácií z databázy </w:t>
      </w:r>
      <w:proofErr w:type="spellStart"/>
      <w:r>
        <w:t>SCOPUS</w:t>
      </w:r>
      <w:proofErr w:type="spellEnd"/>
      <w:r>
        <w:t xml:space="preserve"> bez duplicít s databázou </w:t>
      </w:r>
      <w:proofErr w:type="spellStart"/>
      <w:r>
        <w:t>WoS</w:t>
      </w:r>
      <w:proofErr w:type="spellEnd"/>
      <w:r>
        <w:t>“.</w:t>
      </w:r>
    </w:p>
    <w:p w14:paraId="28E33FFE" w14:textId="77777777" w:rsidR="002D6DF8" w:rsidRDefault="002D6DF8" w:rsidP="002D6DF8">
      <w:pPr>
        <w:spacing w:after="0" w:line="240" w:lineRule="auto"/>
        <w:ind w:left="708"/>
        <w:jc w:val="both"/>
        <w:rPr>
          <w:b/>
        </w:rPr>
      </w:pPr>
    </w:p>
    <w:p w14:paraId="311ABD14" w14:textId="77777777" w:rsidR="002D6DF8" w:rsidRDefault="002D6DF8" w:rsidP="002D6DF8">
      <w:pPr>
        <w:spacing w:after="0" w:line="240" w:lineRule="auto"/>
        <w:ind w:left="708"/>
        <w:jc w:val="both"/>
      </w:pPr>
      <w:r w:rsidRPr="00426151">
        <w:rPr>
          <w:b/>
        </w:rPr>
        <w:t>Citácie podľa da</w:t>
      </w:r>
      <w:r>
        <w:rPr>
          <w:b/>
        </w:rPr>
        <w:t xml:space="preserve">tabázy </w:t>
      </w:r>
      <w:proofErr w:type="spellStart"/>
      <w:r>
        <w:rPr>
          <w:b/>
        </w:rPr>
        <w:t>SCI</w:t>
      </w:r>
      <w:proofErr w:type="spellEnd"/>
      <w:r>
        <w:rPr>
          <w:b/>
        </w:rPr>
        <w:t xml:space="preserve"> (Web of </w:t>
      </w:r>
      <w:proofErr w:type="spellStart"/>
      <w:r>
        <w:rPr>
          <w:b/>
        </w:rPr>
        <w:t>Science</w:t>
      </w:r>
      <w:proofErr w:type="spellEnd"/>
      <w:r>
        <w:rPr>
          <w:b/>
        </w:rPr>
        <w:t xml:space="preserve">) </w:t>
      </w:r>
      <w:r w:rsidRPr="00426151">
        <w:rPr>
          <w:b/>
        </w:rPr>
        <w:t xml:space="preserve">a databázy </w:t>
      </w:r>
      <w:proofErr w:type="spellStart"/>
      <w:r w:rsidRPr="00426151">
        <w:rPr>
          <w:b/>
        </w:rPr>
        <w:t>SCOPUS</w:t>
      </w:r>
      <w:proofErr w:type="spellEnd"/>
      <w:r>
        <w:t xml:space="preserve"> sa dokladujú výpisom z príslušnej databázy vo formáte uvedenom v prílohe týchto podkladov. Citácie mimo </w:t>
      </w:r>
      <w:proofErr w:type="spellStart"/>
      <w:r>
        <w:t>SCI</w:t>
      </w:r>
      <w:proofErr w:type="spellEnd"/>
      <w:r>
        <w:t xml:space="preserve"> a </w:t>
      </w:r>
      <w:proofErr w:type="spellStart"/>
      <w:r>
        <w:t>SCOPUS</w:t>
      </w:r>
      <w:proofErr w:type="spellEnd"/>
      <w:r>
        <w:t xml:space="preserve"> evidované v databáze Evidencia publikačnej činnosti TUKE (</w:t>
      </w:r>
      <w:proofErr w:type="spellStart"/>
      <w:r>
        <w:t>EPČ</w:t>
      </w:r>
      <w:proofErr w:type="spellEnd"/>
      <w:r>
        <w:t xml:space="preserve">) sa dokladujú výpisom z databázy </w:t>
      </w:r>
      <w:proofErr w:type="spellStart"/>
      <w:r>
        <w:t>EPČ</w:t>
      </w:r>
      <w:proofErr w:type="spellEnd"/>
      <w:r>
        <w:t xml:space="preserve">. </w:t>
      </w:r>
      <w:r w:rsidRPr="001113BD">
        <w:rPr>
          <w:b/>
          <w:bCs/>
        </w:rPr>
        <w:t>Citácie musia byť bez duplicít s </w:t>
      </w:r>
      <w:proofErr w:type="spellStart"/>
      <w:r w:rsidRPr="001113BD">
        <w:rPr>
          <w:b/>
          <w:bCs/>
        </w:rPr>
        <w:t>WoS</w:t>
      </w:r>
      <w:proofErr w:type="spellEnd"/>
      <w:r w:rsidRPr="001113BD">
        <w:rPr>
          <w:b/>
          <w:bCs/>
        </w:rPr>
        <w:t xml:space="preserve"> a </w:t>
      </w:r>
      <w:proofErr w:type="spellStart"/>
      <w:r w:rsidRPr="001113BD">
        <w:rPr>
          <w:b/>
          <w:bCs/>
        </w:rPr>
        <w:t>samocitácií</w:t>
      </w:r>
      <w:proofErr w:type="spellEnd"/>
      <w:r w:rsidRPr="001113BD">
        <w:rPr>
          <w:b/>
          <w:bCs/>
        </w:rPr>
        <w:t xml:space="preserve"> autorov a spoluautorov.</w:t>
      </w:r>
    </w:p>
    <w:p w14:paraId="69D47EE1" w14:textId="77777777" w:rsidR="002D6DF8" w:rsidRDefault="002D6DF8" w:rsidP="002D6DF8">
      <w:pPr>
        <w:spacing w:after="0" w:line="240" w:lineRule="auto"/>
        <w:ind w:left="708"/>
        <w:jc w:val="both"/>
      </w:pPr>
    </w:p>
    <w:p w14:paraId="18147D0B" w14:textId="2C916C09" w:rsidR="002D6DF8" w:rsidRDefault="002D6DF8" w:rsidP="002D6DF8">
      <w:pPr>
        <w:spacing w:after="0" w:line="240" w:lineRule="auto"/>
        <w:ind w:left="708"/>
        <w:jc w:val="both"/>
      </w:pPr>
      <w:r w:rsidRPr="007D66DF">
        <w:rPr>
          <w:b/>
          <w:bCs/>
        </w:rPr>
        <w:t>Uchádzač</w:t>
      </w:r>
      <w:r w:rsidR="00A9431B">
        <w:rPr>
          <w:b/>
          <w:bCs/>
        </w:rPr>
        <w:t>,</w:t>
      </w:r>
      <w:r w:rsidRPr="007D66DF">
        <w:rPr>
          <w:b/>
          <w:bCs/>
        </w:rPr>
        <w:t xml:space="preserve"> zoznam citácií</w:t>
      </w:r>
      <w:r w:rsidR="00A9431B">
        <w:rPr>
          <w:b/>
          <w:bCs/>
        </w:rPr>
        <w:t>,</w:t>
      </w:r>
      <w:r w:rsidRPr="007D66DF">
        <w:rPr>
          <w:b/>
          <w:bCs/>
        </w:rPr>
        <w:t xml:space="preserve"> spojí do jedného súboru (</w:t>
      </w:r>
      <w:proofErr w:type="spellStart"/>
      <w:r w:rsidRPr="007D66DF">
        <w:rPr>
          <w:b/>
          <w:bCs/>
          <w:i/>
          <w:iCs/>
        </w:rPr>
        <w:t>priezvisko_</w:t>
      </w:r>
      <w:r>
        <w:rPr>
          <w:b/>
          <w:bCs/>
          <w:i/>
          <w:iCs/>
        </w:rPr>
        <w:t>citacie</w:t>
      </w:r>
      <w:r w:rsidRPr="007D66DF">
        <w:rPr>
          <w:b/>
          <w:bCs/>
          <w:i/>
          <w:iCs/>
        </w:rPr>
        <w:t>.pdf</w:t>
      </w:r>
      <w:proofErr w:type="spellEnd"/>
      <w:r w:rsidRPr="007D66DF">
        <w:rPr>
          <w:b/>
          <w:bCs/>
        </w:rPr>
        <w:t>)</w:t>
      </w:r>
      <w:r>
        <w:t xml:space="preserve">, ktorý pozostáva z častí „zoznam citácií z knižnice + zoznam citácií z databázy </w:t>
      </w:r>
      <w:proofErr w:type="spellStart"/>
      <w:r>
        <w:t>WoS</w:t>
      </w:r>
      <w:proofErr w:type="spellEnd"/>
      <w:r>
        <w:t xml:space="preserve"> </w:t>
      </w:r>
      <w:r w:rsidRPr="007D66DF">
        <w:t xml:space="preserve">s vylúčením </w:t>
      </w:r>
      <w:proofErr w:type="spellStart"/>
      <w:r w:rsidRPr="007D66DF">
        <w:t>samocitácií</w:t>
      </w:r>
      <w:proofErr w:type="spellEnd"/>
      <w:r w:rsidRPr="007D66DF">
        <w:t xml:space="preserve"> autora a spoluautorov</w:t>
      </w:r>
      <w:r>
        <w:t xml:space="preserve"> + zoznam citácií z databázy </w:t>
      </w:r>
      <w:proofErr w:type="spellStart"/>
      <w:r>
        <w:t>SCOPUS</w:t>
      </w:r>
      <w:proofErr w:type="spellEnd"/>
      <w:r>
        <w:t xml:space="preserve"> </w:t>
      </w:r>
      <w:r w:rsidRPr="007D66DF">
        <w:t xml:space="preserve">s vylúčením duplicít </w:t>
      </w:r>
      <w:r>
        <w:t xml:space="preserve">citácií </w:t>
      </w:r>
      <w:r w:rsidRPr="007D66DF">
        <w:t xml:space="preserve">s databázou </w:t>
      </w:r>
      <w:proofErr w:type="spellStart"/>
      <w:r w:rsidRPr="007D66DF">
        <w:t>WoS</w:t>
      </w:r>
      <w:proofErr w:type="spellEnd"/>
      <w:r w:rsidRPr="007D66DF">
        <w:t xml:space="preserve"> a </w:t>
      </w:r>
      <w:proofErr w:type="spellStart"/>
      <w:r w:rsidRPr="007D66DF">
        <w:t>samocitácií</w:t>
      </w:r>
      <w:proofErr w:type="spellEnd"/>
      <w:r w:rsidRPr="007D66DF">
        <w:t xml:space="preserve"> autora a spoluautorov</w:t>
      </w:r>
      <w:r>
        <w:t>“.</w:t>
      </w:r>
    </w:p>
    <w:p w14:paraId="650DD9C6" w14:textId="77777777" w:rsidR="002D6DF8" w:rsidRDefault="002D6DF8" w:rsidP="002D6DF8">
      <w:pPr>
        <w:spacing w:after="0" w:line="240" w:lineRule="auto"/>
        <w:ind w:left="360"/>
        <w:jc w:val="both"/>
      </w:pPr>
    </w:p>
    <w:p w14:paraId="6847A795" w14:textId="5F686568" w:rsidR="00B8215E" w:rsidRDefault="002D6DF8" w:rsidP="002D6DF8">
      <w:pPr>
        <w:spacing w:after="0" w:line="240" w:lineRule="auto"/>
        <w:ind w:left="708" w:firstLine="12"/>
        <w:jc w:val="both"/>
      </w:pPr>
      <w:r>
        <w:t xml:space="preserve">Uchádzač mimo TUKE predloží zoznam citácii mimo </w:t>
      </w:r>
      <w:proofErr w:type="spellStart"/>
      <w:r>
        <w:t>SCI</w:t>
      </w:r>
      <w:proofErr w:type="spellEnd"/>
      <w:r>
        <w:t xml:space="preserve"> a </w:t>
      </w:r>
      <w:proofErr w:type="spellStart"/>
      <w:r>
        <w:t>SCOPUS</w:t>
      </w:r>
      <w:proofErr w:type="spellEnd"/>
      <w:r>
        <w:t xml:space="preserve"> v rovnakej štruktúre ako uchádzači z TUKE s doložením zdroja dokladujúceho danú citáciu.</w:t>
      </w:r>
    </w:p>
    <w:p w14:paraId="1FF4FEE2" w14:textId="1D26D843" w:rsidR="00371C2E" w:rsidRDefault="00371C2E" w:rsidP="002D6DF8">
      <w:pPr>
        <w:spacing w:after="0" w:line="240" w:lineRule="auto"/>
        <w:ind w:left="360"/>
        <w:jc w:val="both"/>
      </w:pPr>
    </w:p>
    <w:p w14:paraId="7D6FD2A2" w14:textId="1BB7EC1B" w:rsidR="00491E6F" w:rsidRPr="0005733D" w:rsidRDefault="00491E6F" w:rsidP="00491E6F">
      <w:pPr>
        <w:numPr>
          <w:ilvl w:val="0"/>
          <w:numId w:val="1"/>
        </w:numPr>
        <w:spacing w:after="0" w:line="240" w:lineRule="auto"/>
        <w:jc w:val="both"/>
        <w:rPr>
          <w:i/>
        </w:rPr>
      </w:pPr>
      <w:r>
        <w:rPr>
          <w:b/>
          <w:bCs/>
          <w:iCs/>
        </w:rPr>
        <w:t>P</w:t>
      </w:r>
      <w:r w:rsidRPr="00491E6F">
        <w:rPr>
          <w:b/>
          <w:bCs/>
          <w:iCs/>
        </w:rPr>
        <w:t xml:space="preserve">ísomná referencia </w:t>
      </w:r>
      <w:r w:rsidRPr="00491E6F">
        <w:rPr>
          <w:iCs/>
        </w:rPr>
        <w:t xml:space="preserve">na výsledky uchádzača  </w:t>
      </w:r>
      <w:r w:rsidRPr="00491E6F">
        <w:rPr>
          <w:b/>
          <w:bCs/>
          <w:iCs/>
        </w:rPr>
        <w:t>od  popredného  domáceho (alebo zahraničného)  odborníka mimo TUKE</w:t>
      </w:r>
      <w:r w:rsidRPr="00491E6F">
        <w:rPr>
          <w:iCs/>
        </w:rPr>
        <w:t>, pričom v referencii bude potvrdené, že uchádzač spĺňa požiadavky na pôsobenie vo funkcii docenta v medzinárodnom  kontexte.</w:t>
      </w:r>
    </w:p>
    <w:p w14:paraId="7134460A" w14:textId="77777777" w:rsidR="00491E6F" w:rsidRDefault="00491E6F" w:rsidP="002D6DF8">
      <w:pPr>
        <w:spacing w:after="0" w:line="240" w:lineRule="auto"/>
        <w:ind w:left="360"/>
        <w:jc w:val="both"/>
      </w:pPr>
    </w:p>
    <w:p w14:paraId="14E2F254" w14:textId="3C5DB824" w:rsidR="00B8215E" w:rsidRDefault="00B8215E" w:rsidP="002D6DF8">
      <w:pPr>
        <w:numPr>
          <w:ilvl w:val="0"/>
          <w:numId w:val="1"/>
        </w:numPr>
        <w:spacing w:after="0" w:line="240" w:lineRule="auto"/>
        <w:jc w:val="both"/>
        <w:rPr>
          <w:i/>
        </w:rPr>
      </w:pPr>
      <w:r w:rsidRPr="00A37435">
        <w:rPr>
          <w:b/>
        </w:rPr>
        <w:t xml:space="preserve">Prehľad </w:t>
      </w:r>
      <w:r w:rsidRPr="00C0760A">
        <w:rPr>
          <w:b/>
        </w:rPr>
        <w:t>uchádzačom</w:t>
      </w:r>
      <w:r w:rsidRPr="00A37435">
        <w:rPr>
          <w:b/>
        </w:rPr>
        <w:t xml:space="preserve"> plnen</w:t>
      </w:r>
      <w:r>
        <w:rPr>
          <w:b/>
        </w:rPr>
        <w:t>ých</w:t>
      </w:r>
      <w:r w:rsidRPr="00A37435">
        <w:rPr>
          <w:b/>
        </w:rPr>
        <w:t xml:space="preserve"> kritérií</w:t>
      </w:r>
      <w:r>
        <w:t xml:space="preserve"> podľa tabuľkového </w:t>
      </w:r>
      <w:r w:rsidR="00450DBB">
        <w:t xml:space="preserve">prehľadu </w:t>
      </w:r>
      <w:r>
        <w:t>na získanie titulu docent schválen</w:t>
      </w:r>
      <w:r w:rsidR="001B1DF4">
        <w:t>ých VR VŠ</w:t>
      </w:r>
      <w:r w:rsidRPr="00A37435">
        <w:rPr>
          <w:i/>
        </w:rPr>
        <w:t xml:space="preserve"> </w:t>
      </w:r>
      <w:r>
        <w:rPr>
          <w:i/>
        </w:rPr>
        <w:t xml:space="preserve">podpísaný uchádzačom, prodekankou pre vzdelávanie v I. a II. stupni </w:t>
      </w:r>
      <w:r w:rsidR="00721FD2">
        <w:rPr>
          <w:i/>
        </w:rPr>
        <w:t>štúdia</w:t>
      </w:r>
      <w:r>
        <w:rPr>
          <w:i/>
        </w:rPr>
        <w:t xml:space="preserve"> a pedagogiky a prodekanom pre </w:t>
      </w:r>
      <w:proofErr w:type="spellStart"/>
      <w:r>
        <w:rPr>
          <w:i/>
        </w:rPr>
        <w:t>VVČ</w:t>
      </w:r>
      <w:proofErr w:type="spellEnd"/>
      <w:r>
        <w:rPr>
          <w:i/>
        </w:rPr>
        <w:t xml:space="preserve"> a vzdelávanie  v III. stupni </w:t>
      </w:r>
      <w:r w:rsidR="00721FD2">
        <w:rPr>
          <w:i/>
        </w:rPr>
        <w:t>štúdia</w:t>
      </w:r>
      <w:r>
        <w:rPr>
          <w:i/>
        </w:rPr>
        <w:t>.</w:t>
      </w:r>
    </w:p>
    <w:p w14:paraId="61774C44" w14:textId="77777777" w:rsidR="00371C2E" w:rsidRPr="00B8215E" w:rsidRDefault="00371C2E" w:rsidP="002D6DF8">
      <w:pPr>
        <w:spacing w:after="0" w:line="240" w:lineRule="auto"/>
        <w:ind w:left="720"/>
        <w:jc w:val="both"/>
        <w:rPr>
          <w:i/>
        </w:rPr>
      </w:pPr>
    </w:p>
    <w:p w14:paraId="18F64CD8" w14:textId="21570E3E" w:rsidR="00BB5570" w:rsidRDefault="00AB4C10" w:rsidP="002D6DF8">
      <w:pPr>
        <w:numPr>
          <w:ilvl w:val="0"/>
          <w:numId w:val="1"/>
        </w:numPr>
        <w:spacing w:after="0" w:line="240" w:lineRule="auto"/>
        <w:jc w:val="both"/>
      </w:pPr>
      <w:r>
        <w:t>Uchádzač odovzdá habilitačnú prácu</w:t>
      </w:r>
      <w:r w:rsidR="006F3CE5">
        <w:t xml:space="preserve"> </w:t>
      </w:r>
      <w:r w:rsidR="006F3CE5" w:rsidRPr="008C0B30">
        <w:rPr>
          <w:b/>
          <w:bCs/>
        </w:rPr>
        <w:t>v tlačenej podobe v štyroch vyhotoveniach</w:t>
      </w:r>
      <w:r w:rsidR="006F3CE5">
        <w:t>, v každej bude</w:t>
      </w:r>
      <w:r>
        <w:t xml:space="preserve"> </w:t>
      </w:r>
      <w:r w:rsidR="00BB5570" w:rsidRPr="008C0B30">
        <w:rPr>
          <w:b/>
          <w:bCs/>
        </w:rPr>
        <w:t>CD-ROM so všetkými podkladmi v</w:t>
      </w:r>
      <w:r w:rsidR="00A17775" w:rsidRPr="008C0B30">
        <w:rPr>
          <w:b/>
          <w:bCs/>
        </w:rPr>
        <w:t>o formáte</w:t>
      </w:r>
      <w:r w:rsidR="00BB5570" w:rsidRPr="008C0B30">
        <w:rPr>
          <w:b/>
          <w:bCs/>
        </w:rPr>
        <w:t> PDF</w:t>
      </w:r>
      <w:r w:rsidR="008C0B30">
        <w:t>. PDF podklady na CD-ROM budú</w:t>
      </w:r>
      <w:r w:rsidR="0070401E">
        <w:t xml:space="preserve"> bez podpisov (podpísané materiály len v tlačenej podobe).</w:t>
      </w:r>
    </w:p>
    <w:p w14:paraId="3BEEAE18" w14:textId="77777777" w:rsidR="00665FF7" w:rsidRDefault="00665FF7" w:rsidP="002D6DF8">
      <w:pPr>
        <w:pStyle w:val="Odsekzoznamu"/>
        <w:spacing w:after="0" w:line="240" w:lineRule="auto"/>
      </w:pPr>
    </w:p>
    <w:p w14:paraId="4E99AE54" w14:textId="77777777" w:rsidR="00665FF7" w:rsidRDefault="00665FF7" w:rsidP="002D6DF8">
      <w:pPr>
        <w:numPr>
          <w:ilvl w:val="0"/>
          <w:numId w:val="1"/>
        </w:numPr>
        <w:spacing w:after="0" w:line="240" w:lineRule="auto"/>
        <w:jc w:val="both"/>
        <w:rPr>
          <w:b/>
          <w:bCs/>
        </w:rPr>
      </w:pPr>
      <w:r w:rsidRPr="00B61628">
        <w:rPr>
          <w:b/>
          <w:bCs/>
        </w:rPr>
        <w:t>Formát prípravy materiálov</w:t>
      </w:r>
      <w:r>
        <w:rPr>
          <w:b/>
          <w:bCs/>
        </w:rPr>
        <w:t>:</w:t>
      </w:r>
    </w:p>
    <w:p w14:paraId="78C19DA9" w14:textId="77777777" w:rsidR="00665FF7" w:rsidRDefault="00665FF7" w:rsidP="002D6DF8">
      <w:pPr>
        <w:spacing w:after="0" w:line="240" w:lineRule="auto"/>
        <w:ind w:left="709" w:hanging="1"/>
        <w:jc w:val="both"/>
      </w:pPr>
      <w:r>
        <w:t xml:space="preserve">Názvy príloh </w:t>
      </w:r>
      <w:r w:rsidRPr="00B61628">
        <w:rPr>
          <w:b/>
          <w:bCs/>
        </w:rPr>
        <w:t>BEZ</w:t>
      </w:r>
      <w:r>
        <w:t xml:space="preserve"> diakritiky, </w:t>
      </w:r>
      <w:r>
        <w:rPr>
          <w:b/>
          <w:bCs/>
        </w:rPr>
        <w:t>BEZ</w:t>
      </w:r>
      <w:r>
        <w:t xml:space="preserve"> medzier, </w:t>
      </w:r>
      <w:r>
        <w:rPr>
          <w:b/>
          <w:bCs/>
        </w:rPr>
        <w:t>LEN</w:t>
      </w:r>
      <w:r>
        <w:t xml:space="preserve"> malé písmená, </w:t>
      </w:r>
      <w:r w:rsidRPr="00B61628">
        <w:rPr>
          <w:b/>
          <w:bCs/>
        </w:rPr>
        <w:t>BEZ</w:t>
      </w:r>
      <w:r>
        <w:t xml:space="preserve"> titulov v predpísanom tvare a vo formáte „</w:t>
      </w:r>
      <w:proofErr w:type="spellStart"/>
      <w:r w:rsidRPr="00AD4999">
        <w:rPr>
          <w:b/>
          <w:bCs/>
        </w:rPr>
        <w:t>pdf</w:t>
      </w:r>
      <w:proofErr w:type="spellEnd"/>
      <w:r>
        <w:t>“:</w:t>
      </w:r>
    </w:p>
    <w:p w14:paraId="36CA51BC" w14:textId="77777777" w:rsidR="00665FF7" w:rsidRDefault="00665FF7" w:rsidP="002D6DF8">
      <w:pPr>
        <w:spacing w:after="0" w:line="240" w:lineRule="auto"/>
        <w:ind w:left="1440"/>
        <w:jc w:val="both"/>
      </w:pPr>
      <w:proofErr w:type="spellStart"/>
      <w:r>
        <w:t>priezvisko_citacie.pdf</w:t>
      </w:r>
      <w:proofErr w:type="spellEnd"/>
    </w:p>
    <w:p w14:paraId="38FB7704" w14:textId="66C132C0" w:rsidR="00333082" w:rsidRDefault="00333082" w:rsidP="002D6DF8">
      <w:pPr>
        <w:spacing w:after="0" w:line="240" w:lineRule="auto"/>
        <w:ind w:left="1440"/>
        <w:jc w:val="both"/>
      </w:pPr>
      <w:proofErr w:type="spellStart"/>
      <w:r>
        <w:t>priezvisko_habilitacna_praca.pdf</w:t>
      </w:r>
      <w:proofErr w:type="spellEnd"/>
    </w:p>
    <w:p w14:paraId="7CE6F8F7" w14:textId="77777777" w:rsidR="00665FF7" w:rsidRDefault="00665FF7" w:rsidP="002D6DF8">
      <w:pPr>
        <w:spacing w:after="0" w:line="240" w:lineRule="auto"/>
        <w:ind w:left="1440"/>
        <w:jc w:val="both"/>
      </w:pPr>
      <w:proofErr w:type="spellStart"/>
      <w:r>
        <w:t>priezvisko_pedagogika.pdf</w:t>
      </w:r>
      <w:proofErr w:type="spellEnd"/>
    </w:p>
    <w:p w14:paraId="43EA1A82" w14:textId="77777777" w:rsidR="00665FF7" w:rsidRDefault="00665FF7" w:rsidP="002D6DF8">
      <w:pPr>
        <w:spacing w:after="0" w:line="240" w:lineRule="auto"/>
        <w:ind w:left="1440"/>
        <w:jc w:val="both"/>
      </w:pPr>
      <w:proofErr w:type="spellStart"/>
      <w:r>
        <w:t>priezvisko_plnenie_kriterii.pdf</w:t>
      </w:r>
      <w:proofErr w:type="spellEnd"/>
    </w:p>
    <w:p w14:paraId="0707D3F5" w14:textId="4507AE05" w:rsidR="00665FF7" w:rsidRDefault="00665FF7" w:rsidP="002D6DF8">
      <w:pPr>
        <w:spacing w:after="0" w:line="240" w:lineRule="auto"/>
        <w:ind w:left="1440"/>
        <w:jc w:val="both"/>
      </w:pPr>
      <w:proofErr w:type="spellStart"/>
      <w:r>
        <w:t>priezvisko_publikacie.pdf</w:t>
      </w:r>
      <w:proofErr w:type="spellEnd"/>
    </w:p>
    <w:p w14:paraId="75765E0B" w14:textId="77777777" w:rsidR="00665FF7" w:rsidRDefault="00665FF7" w:rsidP="002D6DF8">
      <w:pPr>
        <w:spacing w:after="0" w:line="240" w:lineRule="auto"/>
        <w:ind w:left="1440"/>
        <w:jc w:val="both"/>
      </w:pPr>
      <w:proofErr w:type="spellStart"/>
      <w:r>
        <w:t>priezvisko_veda_vyskum.pdf</w:t>
      </w:r>
      <w:proofErr w:type="spellEnd"/>
    </w:p>
    <w:p w14:paraId="5902AFA6" w14:textId="77777777" w:rsidR="00665FF7" w:rsidRDefault="00665FF7" w:rsidP="002D6DF8">
      <w:pPr>
        <w:spacing w:after="0" w:line="240" w:lineRule="auto"/>
        <w:ind w:left="1440"/>
        <w:jc w:val="both"/>
      </w:pPr>
      <w:proofErr w:type="spellStart"/>
      <w:r>
        <w:t>priezvisko_ziadost.pdf</w:t>
      </w:r>
      <w:proofErr w:type="spellEnd"/>
    </w:p>
    <w:p w14:paraId="5719639F" w14:textId="77777777" w:rsidR="00401F38" w:rsidRDefault="00665FF7" w:rsidP="002D6DF8">
      <w:pPr>
        <w:spacing w:after="0" w:line="240" w:lineRule="auto"/>
        <w:ind w:left="1440"/>
        <w:jc w:val="both"/>
      </w:pPr>
      <w:proofErr w:type="spellStart"/>
      <w:r>
        <w:t>priezvisko_zivotopis.pdf</w:t>
      </w:r>
      <w:proofErr w:type="spellEnd"/>
    </w:p>
    <w:sectPr w:rsidR="0040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06C5B"/>
    <w:multiLevelType w:val="hybridMultilevel"/>
    <w:tmpl w:val="D070CF18"/>
    <w:lvl w:ilvl="0" w:tplc="8C2633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1" w:tplc="7B6C402C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i w:val="0"/>
        <w:iCs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zUzszAFEpYmlko6SsGpxcWZ+XkgBYa1ALrzNyYsAAAA"/>
  </w:docVars>
  <w:rsids>
    <w:rsidRoot w:val="00BB5570"/>
    <w:rsid w:val="00006E49"/>
    <w:rsid w:val="000107DF"/>
    <w:rsid w:val="00011F36"/>
    <w:rsid w:val="00013EC5"/>
    <w:rsid w:val="00021B35"/>
    <w:rsid w:val="00022C35"/>
    <w:rsid w:val="00027802"/>
    <w:rsid w:val="00031808"/>
    <w:rsid w:val="00033C3F"/>
    <w:rsid w:val="00034AD5"/>
    <w:rsid w:val="00040D82"/>
    <w:rsid w:val="00041F8B"/>
    <w:rsid w:val="00044E26"/>
    <w:rsid w:val="000525EA"/>
    <w:rsid w:val="00054216"/>
    <w:rsid w:val="00054C59"/>
    <w:rsid w:val="000553BA"/>
    <w:rsid w:val="00063B75"/>
    <w:rsid w:val="000765E9"/>
    <w:rsid w:val="00081237"/>
    <w:rsid w:val="00094B05"/>
    <w:rsid w:val="00097AF3"/>
    <w:rsid w:val="000B4574"/>
    <w:rsid w:val="000B67C4"/>
    <w:rsid w:val="000C372C"/>
    <w:rsid w:val="000D12A4"/>
    <w:rsid w:val="000E0D91"/>
    <w:rsid w:val="000E1A82"/>
    <w:rsid w:val="000E1CD9"/>
    <w:rsid w:val="000E3CEE"/>
    <w:rsid w:val="000F01B6"/>
    <w:rsid w:val="000F513B"/>
    <w:rsid w:val="00104CB9"/>
    <w:rsid w:val="00106626"/>
    <w:rsid w:val="0011021F"/>
    <w:rsid w:val="00121D57"/>
    <w:rsid w:val="00124C65"/>
    <w:rsid w:val="00126DAB"/>
    <w:rsid w:val="001370CF"/>
    <w:rsid w:val="0014144C"/>
    <w:rsid w:val="00143900"/>
    <w:rsid w:val="00147B93"/>
    <w:rsid w:val="00150C0B"/>
    <w:rsid w:val="00161875"/>
    <w:rsid w:val="00170C90"/>
    <w:rsid w:val="00176BB4"/>
    <w:rsid w:val="0018328B"/>
    <w:rsid w:val="001838FE"/>
    <w:rsid w:val="0018405D"/>
    <w:rsid w:val="00184EE5"/>
    <w:rsid w:val="00193095"/>
    <w:rsid w:val="001A13A6"/>
    <w:rsid w:val="001A45B6"/>
    <w:rsid w:val="001A6831"/>
    <w:rsid w:val="001B0EE9"/>
    <w:rsid w:val="001B12E8"/>
    <w:rsid w:val="001B1DF4"/>
    <w:rsid w:val="001C121E"/>
    <w:rsid w:val="001D3CDB"/>
    <w:rsid w:val="001D6A40"/>
    <w:rsid w:val="001D6C16"/>
    <w:rsid w:val="001E5D92"/>
    <w:rsid w:val="001E5E70"/>
    <w:rsid w:val="001E6CE7"/>
    <w:rsid w:val="001E72F4"/>
    <w:rsid w:val="001E7B0B"/>
    <w:rsid w:val="001F38A0"/>
    <w:rsid w:val="001F5ACF"/>
    <w:rsid w:val="00200962"/>
    <w:rsid w:val="002043CB"/>
    <w:rsid w:val="00204815"/>
    <w:rsid w:val="00215740"/>
    <w:rsid w:val="0021617B"/>
    <w:rsid w:val="00222F23"/>
    <w:rsid w:val="00226FE8"/>
    <w:rsid w:val="002327D5"/>
    <w:rsid w:val="002349EB"/>
    <w:rsid w:val="00241FFC"/>
    <w:rsid w:val="00251458"/>
    <w:rsid w:val="00254688"/>
    <w:rsid w:val="002566D7"/>
    <w:rsid w:val="002634BD"/>
    <w:rsid w:val="002658F7"/>
    <w:rsid w:val="00265BF0"/>
    <w:rsid w:val="002704EB"/>
    <w:rsid w:val="00271E48"/>
    <w:rsid w:val="0027558B"/>
    <w:rsid w:val="00284E8F"/>
    <w:rsid w:val="00287184"/>
    <w:rsid w:val="00293A82"/>
    <w:rsid w:val="002A1F41"/>
    <w:rsid w:val="002A3F6B"/>
    <w:rsid w:val="002A51F3"/>
    <w:rsid w:val="002A7B5F"/>
    <w:rsid w:val="002B4FAB"/>
    <w:rsid w:val="002B6E1B"/>
    <w:rsid w:val="002B7152"/>
    <w:rsid w:val="002B7361"/>
    <w:rsid w:val="002D08AD"/>
    <w:rsid w:val="002D1E11"/>
    <w:rsid w:val="002D2194"/>
    <w:rsid w:val="002D6DF8"/>
    <w:rsid w:val="002E7C7C"/>
    <w:rsid w:val="002F055B"/>
    <w:rsid w:val="002F20DF"/>
    <w:rsid w:val="002F4BBF"/>
    <w:rsid w:val="002F702B"/>
    <w:rsid w:val="00301D59"/>
    <w:rsid w:val="003033F6"/>
    <w:rsid w:val="0030361A"/>
    <w:rsid w:val="00307175"/>
    <w:rsid w:val="0031262C"/>
    <w:rsid w:val="003144D1"/>
    <w:rsid w:val="00314B74"/>
    <w:rsid w:val="003207A3"/>
    <w:rsid w:val="00323471"/>
    <w:rsid w:val="00325043"/>
    <w:rsid w:val="00327F91"/>
    <w:rsid w:val="00333082"/>
    <w:rsid w:val="00333D94"/>
    <w:rsid w:val="00335109"/>
    <w:rsid w:val="00340515"/>
    <w:rsid w:val="00341DD2"/>
    <w:rsid w:val="00344AFE"/>
    <w:rsid w:val="0034525A"/>
    <w:rsid w:val="00346281"/>
    <w:rsid w:val="00350275"/>
    <w:rsid w:val="00351451"/>
    <w:rsid w:val="003574EC"/>
    <w:rsid w:val="003628FB"/>
    <w:rsid w:val="00365510"/>
    <w:rsid w:val="00367052"/>
    <w:rsid w:val="00367F91"/>
    <w:rsid w:val="00371C2E"/>
    <w:rsid w:val="003720CB"/>
    <w:rsid w:val="00372AFD"/>
    <w:rsid w:val="003749AD"/>
    <w:rsid w:val="00375B53"/>
    <w:rsid w:val="00380A62"/>
    <w:rsid w:val="003872D7"/>
    <w:rsid w:val="00387D90"/>
    <w:rsid w:val="003966A6"/>
    <w:rsid w:val="003A10AB"/>
    <w:rsid w:val="003A1B06"/>
    <w:rsid w:val="003A4C29"/>
    <w:rsid w:val="003A55F4"/>
    <w:rsid w:val="003B5A15"/>
    <w:rsid w:val="003B6B95"/>
    <w:rsid w:val="003C492A"/>
    <w:rsid w:val="003C559A"/>
    <w:rsid w:val="003C5DBA"/>
    <w:rsid w:val="003C6705"/>
    <w:rsid w:val="003D199E"/>
    <w:rsid w:val="003E0E5D"/>
    <w:rsid w:val="003E14C0"/>
    <w:rsid w:val="003E75CD"/>
    <w:rsid w:val="003F6694"/>
    <w:rsid w:val="00401F38"/>
    <w:rsid w:val="00413C75"/>
    <w:rsid w:val="00414405"/>
    <w:rsid w:val="004212D4"/>
    <w:rsid w:val="00421F35"/>
    <w:rsid w:val="00423084"/>
    <w:rsid w:val="004321A6"/>
    <w:rsid w:val="00433B62"/>
    <w:rsid w:val="00434BE5"/>
    <w:rsid w:val="00436511"/>
    <w:rsid w:val="004435EA"/>
    <w:rsid w:val="00450DBB"/>
    <w:rsid w:val="0046176C"/>
    <w:rsid w:val="0046199A"/>
    <w:rsid w:val="00462BD3"/>
    <w:rsid w:val="004663B3"/>
    <w:rsid w:val="00470685"/>
    <w:rsid w:val="00484A77"/>
    <w:rsid w:val="004854CC"/>
    <w:rsid w:val="00491E6F"/>
    <w:rsid w:val="00493298"/>
    <w:rsid w:val="0049342D"/>
    <w:rsid w:val="00496C2D"/>
    <w:rsid w:val="004A5A0F"/>
    <w:rsid w:val="004A5A1E"/>
    <w:rsid w:val="004A5EF6"/>
    <w:rsid w:val="004A7D2B"/>
    <w:rsid w:val="004B7197"/>
    <w:rsid w:val="004B7632"/>
    <w:rsid w:val="004C15CA"/>
    <w:rsid w:val="004C2318"/>
    <w:rsid w:val="004C24E0"/>
    <w:rsid w:val="004C3BAC"/>
    <w:rsid w:val="004C69F8"/>
    <w:rsid w:val="004C7453"/>
    <w:rsid w:val="004D0C2A"/>
    <w:rsid w:val="004D58CA"/>
    <w:rsid w:val="004E047C"/>
    <w:rsid w:val="004E38D9"/>
    <w:rsid w:val="004E42A5"/>
    <w:rsid w:val="004E7ACA"/>
    <w:rsid w:val="004F4280"/>
    <w:rsid w:val="00502D31"/>
    <w:rsid w:val="00504CE7"/>
    <w:rsid w:val="00505A2B"/>
    <w:rsid w:val="0051323A"/>
    <w:rsid w:val="00521510"/>
    <w:rsid w:val="0052257E"/>
    <w:rsid w:val="0053069E"/>
    <w:rsid w:val="00532A95"/>
    <w:rsid w:val="00536945"/>
    <w:rsid w:val="005404DD"/>
    <w:rsid w:val="005443B6"/>
    <w:rsid w:val="005449F1"/>
    <w:rsid w:val="00545351"/>
    <w:rsid w:val="00545F19"/>
    <w:rsid w:val="0054729C"/>
    <w:rsid w:val="0055027A"/>
    <w:rsid w:val="00552422"/>
    <w:rsid w:val="00560C14"/>
    <w:rsid w:val="00564E19"/>
    <w:rsid w:val="00575A0D"/>
    <w:rsid w:val="005831BC"/>
    <w:rsid w:val="00586802"/>
    <w:rsid w:val="005A0AA3"/>
    <w:rsid w:val="005A1A32"/>
    <w:rsid w:val="005A208C"/>
    <w:rsid w:val="005B2468"/>
    <w:rsid w:val="005B2964"/>
    <w:rsid w:val="005C072B"/>
    <w:rsid w:val="005C2839"/>
    <w:rsid w:val="005C5626"/>
    <w:rsid w:val="005D174F"/>
    <w:rsid w:val="005D2A5F"/>
    <w:rsid w:val="005D4B21"/>
    <w:rsid w:val="005D592D"/>
    <w:rsid w:val="005E03E2"/>
    <w:rsid w:val="005E696D"/>
    <w:rsid w:val="005F078E"/>
    <w:rsid w:val="005F2D81"/>
    <w:rsid w:val="005F30E0"/>
    <w:rsid w:val="006052BD"/>
    <w:rsid w:val="006054BB"/>
    <w:rsid w:val="0060607A"/>
    <w:rsid w:val="00612C2D"/>
    <w:rsid w:val="00617D6E"/>
    <w:rsid w:val="00620A0A"/>
    <w:rsid w:val="006244ED"/>
    <w:rsid w:val="006314B8"/>
    <w:rsid w:val="00637063"/>
    <w:rsid w:val="00637DCA"/>
    <w:rsid w:val="00640874"/>
    <w:rsid w:val="006435FF"/>
    <w:rsid w:val="006506EB"/>
    <w:rsid w:val="00650888"/>
    <w:rsid w:val="006533CA"/>
    <w:rsid w:val="006541FD"/>
    <w:rsid w:val="0065784F"/>
    <w:rsid w:val="00657E0F"/>
    <w:rsid w:val="00661B7E"/>
    <w:rsid w:val="00665F38"/>
    <w:rsid w:val="00665FF7"/>
    <w:rsid w:val="00671D43"/>
    <w:rsid w:val="006768A9"/>
    <w:rsid w:val="0068477E"/>
    <w:rsid w:val="00685440"/>
    <w:rsid w:val="006909DB"/>
    <w:rsid w:val="0069421A"/>
    <w:rsid w:val="006A19ED"/>
    <w:rsid w:val="006A2AAE"/>
    <w:rsid w:val="006A5BA1"/>
    <w:rsid w:val="006A7C69"/>
    <w:rsid w:val="006C1B64"/>
    <w:rsid w:val="006D46F0"/>
    <w:rsid w:val="006D4F41"/>
    <w:rsid w:val="006D6856"/>
    <w:rsid w:val="006E4276"/>
    <w:rsid w:val="006E6C25"/>
    <w:rsid w:val="006F3CE5"/>
    <w:rsid w:val="006F66DB"/>
    <w:rsid w:val="00701EC1"/>
    <w:rsid w:val="00703818"/>
    <w:rsid w:val="0070401E"/>
    <w:rsid w:val="0070632D"/>
    <w:rsid w:val="00716701"/>
    <w:rsid w:val="00716E09"/>
    <w:rsid w:val="00721FD2"/>
    <w:rsid w:val="00736211"/>
    <w:rsid w:val="007364C9"/>
    <w:rsid w:val="00745F9C"/>
    <w:rsid w:val="00751A08"/>
    <w:rsid w:val="007528D8"/>
    <w:rsid w:val="00757CC7"/>
    <w:rsid w:val="007607AB"/>
    <w:rsid w:val="0076084F"/>
    <w:rsid w:val="00761B4D"/>
    <w:rsid w:val="00764A92"/>
    <w:rsid w:val="0076534E"/>
    <w:rsid w:val="0077632C"/>
    <w:rsid w:val="00777188"/>
    <w:rsid w:val="0077781A"/>
    <w:rsid w:val="00781999"/>
    <w:rsid w:val="00781E10"/>
    <w:rsid w:val="00782086"/>
    <w:rsid w:val="007825DA"/>
    <w:rsid w:val="00785AF6"/>
    <w:rsid w:val="00787407"/>
    <w:rsid w:val="00790249"/>
    <w:rsid w:val="00792C98"/>
    <w:rsid w:val="00794C33"/>
    <w:rsid w:val="0079521B"/>
    <w:rsid w:val="007A1F63"/>
    <w:rsid w:val="007A29D4"/>
    <w:rsid w:val="007A4216"/>
    <w:rsid w:val="007B02BF"/>
    <w:rsid w:val="007B1DFE"/>
    <w:rsid w:val="007B667D"/>
    <w:rsid w:val="007D137F"/>
    <w:rsid w:val="007D2465"/>
    <w:rsid w:val="007D2792"/>
    <w:rsid w:val="007D3FF5"/>
    <w:rsid w:val="007D42A6"/>
    <w:rsid w:val="007D6342"/>
    <w:rsid w:val="007D6C72"/>
    <w:rsid w:val="007D7E51"/>
    <w:rsid w:val="007E2F56"/>
    <w:rsid w:val="007E2F83"/>
    <w:rsid w:val="007F3B48"/>
    <w:rsid w:val="00805918"/>
    <w:rsid w:val="008061C6"/>
    <w:rsid w:val="00811446"/>
    <w:rsid w:val="00814413"/>
    <w:rsid w:val="00814E0B"/>
    <w:rsid w:val="008221BA"/>
    <w:rsid w:val="0082361B"/>
    <w:rsid w:val="00826EE2"/>
    <w:rsid w:val="00831118"/>
    <w:rsid w:val="008334AD"/>
    <w:rsid w:val="00835711"/>
    <w:rsid w:val="008423AC"/>
    <w:rsid w:val="008430A9"/>
    <w:rsid w:val="00846701"/>
    <w:rsid w:val="00847100"/>
    <w:rsid w:val="00847386"/>
    <w:rsid w:val="008545A4"/>
    <w:rsid w:val="00856154"/>
    <w:rsid w:val="00860AB2"/>
    <w:rsid w:val="00863E12"/>
    <w:rsid w:val="008676F7"/>
    <w:rsid w:val="008703EE"/>
    <w:rsid w:val="00872C9E"/>
    <w:rsid w:val="0087581F"/>
    <w:rsid w:val="00880552"/>
    <w:rsid w:val="00880B58"/>
    <w:rsid w:val="00882C74"/>
    <w:rsid w:val="008834A7"/>
    <w:rsid w:val="0088407F"/>
    <w:rsid w:val="0089302A"/>
    <w:rsid w:val="008A113A"/>
    <w:rsid w:val="008A30C2"/>
    <w:rsid w:val="008A459D"/>
    <w:rsid w:val="008A5A68"/>
    <w:rsid w:val="008A604A"/>
    <w:rsid w:val="008A7C01"/>
    <w:rsid w:val="008B54A5"/>
    <w:rsid w:val="008C0B30"/>
    <w:rsid w:val="008C22CD"/>
    <w:rsid w:val="008C26EE"/>
    <w:rsid w:val="008C47DB"/>
    <w:rsid w:val="008C510C"/>
    <w:rsid w:val="008D0BE4"/>
    <w:rsid w:val="008D1000"/>
    <w:rsid w:val="008D227A"/>
    <w:rsid w:val="008D2D9F"/>
    <w:rsid w:val="008D35F6"/>
    <w:rsid w:val="008E6392"/>
    <w:rsid w:val="008F3B93"/>
    <w:rsid w:val="008F55A3"/>
    <w:rsid w:val="008F6682"/>
    <w:rsid w:val="0091351B"/>
    <w:rsid w:val="00913792"/>
    <w:rsid w:val="00920182"/>
    <w:rsid w:val="009216B1"/>
    <w:rsid w:val="00933520"/>
    <w:rsid w:val="00951D39"/>
    <w:rsid w:val="00952C7A"/>
    <w:rsid w:val="00955675"/>
    <w:rsid w:val="009567FD"/>
    <w:rsid w:val="00961C00"/>
    <w:rsid w:val="00965E8C"/>
    <w:rsid w:val="009733E4"/>
    <w:rsid w:val="00973549"/>
    <w:rsid w:val="00974D46"/>
    <w:rsid w:val="0097567F"/>
    <w:rsid w:val="00981D46"/>
    <w:rsid w:val="009844DA"/>
    <w:rsid w:val="00985AFB"/>
    <w:rsid w:val="00991CEB"/>
    <w:rsid w:val="00996DDA"/>
    <w:rsid w:val="009A0F23"/>
    <w:rsid w:val="009A4182"/>
    <w:rsid w:val="009A5E13"/>
    <w:rsid w:val="009B11BA"/>
    <w:rsid w:val="009B1F6B"/>
    <w:rsid w:val="009B78B8"/>
    <w:rsid w:val="009B7AC5"/>
    <w:rsid w:val="009C3E50"/>
    <w:rsid w:val="009E1DF3"/>
    <w:rsid w:val="00A02047"/>
    <w:rsid w:val="00A06CD6"/>
    <w:rsid w:val="00A07633"/>
    <w:rsid w:val="00A10D13"/>
    <w:rsid w:val="00A155A6"/>
    <w:rsid w:val="00A17775"/>
    <w:rsid w:val="00A23091"/>
    <w:rsid w:val="00A25905"/>
    <w:rsid w:val="00A32A86"/>
    <w:rsid w:val="00A349CF"/>
    <w:rsid w:val="00A3790E"/>
    <w:rsid w:val="00A405DB"/>
    <w:rsid w:val="00A411ED"/>
    <w:rsid w:val="00A41C50"/>
    <w:rsid w:val="00A46A8D"/>
    <w:rsid w:val="00A47555"/>
    <w:rsid w:val="00A52828"/>
    <w:rsid w:val="00A54CF7"/>
    <w:rsid w:val="00A56253"/>
    <w:rsid w:val="00A65042"/>
    <w:rsid w:val="00A82D41"/>
    <w:rsid w:val="00A83C47"/>
    <w:rsid w:val="00A875B6"/>
    <w:rsid w:val="00A902FE"/>
    <w:rsid w:val="00A90C14"/>
    <w:rsid w:val="00A9156B"/>
    <w:rsid w:val="00A9431B"/>
    <w:rsid w:val="00A94A78"/>
    <w:rsid w:val="00A97A50"/>
    <w:rsid w:val="00AA1A79"/>
    <w:rsid w:val="00AA3666"/>
    <w:rsid w:val="00AB2C44"/>
    <w:rsid w:val="00AB4C10"/>
    <w:rsid w:val="00AB60F6"/>
    <w:rsid w:val="00AB7B06"/>
    <w:rsid w:val="00AC0562"/>
    <w:rsid w:val="00AC61F1"/>
    <w:rsid w:val="00AD4A02"/>
    <w:rsid w:val="00AD7D48"/>
    <w:rsid w:val="00AE0F86"/>
    <w:rsid w:val="00AE32F9"/>
    <w:rsid w:val="00AE6DFD"/>
    <w:rsid w:val="00AF0066"/>
    <w:rsid w:val="00AF1B88"/>
    <w:rsid w:val="00AF7E64"/>
    <w:rsid w:val="00B023D7"/>
    <w:rsid w:val="00B10CF5"/>
    <w:rsid w:val="00B20250"/>
    <w:rsid w:val="00B208AC"/>
    <w:rsid w:val="00B25AE2"/>
    <w:rsid w:val="00B26664"/>
    <w:rsid w:val="00B31687"/>
    <w:rsid w:val="00B341A8"/>
    <w:rsid w:val="00B46FC7"/>
    <w:rsid w:val="00B51F2E"/>
    <w:rsid w:val="00B546A6"/>
    <w:rsid w:val="00B606AD"/>
    <w:rsid w:val="00B60DD7"/>
    <w:rsid w:val="00B72A5E"/>
    <w:rsid w:val="00B73802"/>
    <w:rsid w:val="00B7394F"/>
    <w:rsid w:val="00B75422"/>
    <w:rsid w:val="00B8215E"/>
    <w:rsid w:val="00B8247A"/>
    <w:rsid w:val="00B82FED"/>
    <w:rsid w:val="00B928AE"/>
    <w:rsid w:val="00B92BE0"/>
    <w:rsid w:val="00B9329F"/>
    <w:rsid w:val="00B96F87"/>
    <w:rsid w:val="00B97638"/>
    <w:rsid w:val="00BA262D"/>
    <w:rsid w:val="00BA59F5"/>
    <w:rsid w:val="00BA60CC"/>
    <w:rsid w:val="00BB0CCF"/>
    <w:rsid w:val="00BB216A"/>
    <w:rsid w:val="00BB2D1C"/>
    <w:rsid w:val="00BB3D06"/>
    <w:rsid w:val="00BB5570"/>
    <w:rsid w:val="00BC2FA9"/>
    <w:rsid w:val="00BC4B7C"/>
    <w:rsid w:val="00BD54B3"/>
    <w:rsid w:val="00BE1D34"/>
    <w:rsid w:val="00BE25C6"/>
    <w:rsid w:val="00C05FDB"/>
    <w:rsid w:val="00C07272"/>
    <w:rsid w:val="00C1201B"/>
    <w:rsid w:val="00C12EF8"/>
    <w:rsid w:val="00C20796"/>
    <w:rsid w:val="00C2165D"/>
    <w:rsid w:val="00C229B8"/>
    <w:rsid w:val="00C2395F"/>
    <w:rsid w:val="00C2486E"/>
    <w:rsid w:val="00C269C0"/>
    <w:rsid w:val="00C30141"/>
    <w:rsid w:val="00C30CBE"/>
    <w:rsid w:val="00C34E29"/>
    <w:rsid w:val="00C371AF"/>
    <w:rsid w:val="00C444A9"/>
    <w:rsid w:val="00C47585"/>
    <w:rsid w:val="00C51135"/>
    <w:rsid w:val="00C55B9A"/>
    <w:rsid w:val="00C60C36"/>
    <w:rsid w:val="00C62C7C"/>
    <w:rsid w:val="00C64DDA"/>
    <w:rsid w:val="00C650F4"/>
    <w:rsid w:val="00C73D20"/>
    <w:rsid w:val="00C76324"/>
    <w:rsid w:val="00C81343"/>
    <w:rsid w:val="00C841F7"/>
    <w:rsid w:val="00C87585"/>
    <w:rsid w:val="00C9043B"/>
    <w:rsid w:val="00C90D75"/>
    <w:rsid w:val="00C94474"/>
    <w:rsid w:val="00C96FE9"/>
    <w:rsid w:val="00CA29D1"/>
    <w:rsid w:val="00CA2C4B"/>
    <w:rsid w:val="00CA3BAA"/>
    <w:rsid w:val="00CA45FE"/>
    <w:rsid w:val="00CA5A12"/>
    <w:rsid w:val="00CA7A6B"/>
    <w:rsid w:val="00CA7ED8"/>
    <w:rsid w:val="00CB0E01"/>
    <w:rsid w:val="00CB52F8"/>
    <w:rsid w:val="00CB7918"/>
    <w:rsid w:val="00CC2A11"/>
    <w:rsid w:val="00CC43C2"/>
    <w:rsid w:val="00CD1EB6"/>
    <w:rsid w:val="00CD26A7"/>
    <w:rsid w:val="00CE348B"/>
    <w:rsid w:val="00CE4A9B"/>
    <w:rsid w:val="00CE7985"/>
    <w:rsid w:val="00CF10C7"/>
    <w:rsid w:val="00CF2C1A"/>
    <w:rsid w:val="00CF36E8"/>
    <w:rsid w:val="00D03C16"/>
    <w:rsid w:val="00D04E96"/>
    <w:rsid w:val="00D10318"/>
    <w:rsid w:val="00D1262C"/>
    <w:rsid w:val="00D17C5A"/>
    <w:rsid w:val="00D206FA"/>
    <w:rsid w:val="00D21286"/>
    <w:rsid w:val="00D246A2"/>
    <w:rsid w:val="00D25145"/>
    <w:rsid w:val="00D26531"/>
    <w:rsid w:val="00D3280B"/>
    <w:rsid w:val="00D33B4F"/>
    <w:rsid w:val="00D33C66"/>
    <w:rsid w:val="00D412F7"/>
    <w:rsid w:val="00D476DA"/>
    <w:rsid w:val="00D50553"/>
    <w:rsid w:val="00D540AE"/>
    <w:rsid w:val="00D57020"/>
    <w:rsid w:val="00D57BCA"/>
    <w:rsid w:val="00D627EF"/>
    <w:rsid w:val="00D70FAB"/>
    <w:rsid w:val="00D714B9"/>
    <w:rsid w:val="00D7519E"/>
    <w:rsid w:val="00D75BAB"/>
    <w:rsid w:val="00D81522"/>
    <w:rsid w:val="00D82463"/>
    <w:rsid w:val="00D84E6A"/>
    <w:rsid w:val="00D91618"/>
    <w:rsid w:val="00DA0EE2"/>
    <w:rsid w:val="00DB57CB"/>
    <w:rsid w:val="00DB6F05"/>
    <w:rsid w:val="00DC0DC8"/>
    <w:rsid w:val="00DC2D18"/>
    <w:rsid w:val="00DD2321"/>
    <w:rsid w:val="00DD44FD"/>
    <w:rsid w:val="00DD453C"/>
    <w:rsid w:val="00DD4A3C"/>
    <w:rsid w:val="00DD69A3"/>
    <w:rsid w:val="00DE0D5E"/>
    <w:rsid w:val="00DE1C6A"/>
    <w:rsid w:val="00DF3B61"/>
    <w:rsid w:val="00E03D95"/>
    <w:rsid w:val="00E0635E"/>
    <w:rsid w:val="00E1098C"/>
    <w:rsid w:val="00E11389"/>
    <w:rsid w:val="00E2240A"/>
    <w:rsid w:val="00E23C40"/>
    <w:rsid w:val="00E32207"/>
    <w:rsid w:val="00E33A6E"/>
    <w:rsid w:val="00E4241E"/>
    <w:rsid w:val="00E47A62"/>
    <w:rsid w:val="00E516B1"/>
    <w:rsid w:val="00E5264A"/>
    <w:rsid w:val="00E53A29"/>
    <w:rsid w:val="00E54CD5"/>
    <w:rsid w:val="00E55207"/>
    <w:rsid w:val="00E60847"/>
    <w:rsid w:val="00E649ED"/>
    <w:rsid w:val="00E70167"/>
    <w:rsid w:val="00E7480A"/>
    <w:rsid w:val="00E75641"/>
    <w:rsid w:val="00E80568"/>
    <w:rsid w:val="00E8166C"/>
    <w:rsid w:val="00E825D0"/>
    <w:rsid w:val="00E82B94"/>
    <w:rsid w:val="00E92165"/>
    <w:rsid w:val="00E93A53"/>
    <w:rsid w:val="00EB470C"/>
    <w:rsid w:val="00EB5018"/>
    <w:rsid w:val="00EC768B"/>
    <w:rsid w:val="00ED2734"/>
    <w:rsid w:val="00ED6CA1"/>
    <w:rsid w:val="00ED6DEE"/>
    <w:rsid w:val="00EE108B"/>
    <w:rsid w:val="00EE58DF"/>
    <w:rsid w:val="00EE5D39"/>
    <w:rsid w:val="00EE6CF6"/>
    <w:rsid w:val="00EF04E7"/>
    <w:rsid w:val="00EF0E9A"/>
    <w:rsid w:val="00EF21C6"/>
    <w:rsid w:val="00EF41A9"/>
    <w:rsid w:val="00F02055"/>
    <w:rsid w:val="00F051ED"/>
    <w:rsid w:val="00F06AD3"/>
    <w:rsid w:val="00F06B90"/>
    <w:rsid w:val="00F07687"/>
    <w:rsid w:val="00F15305"/>
    <w:rsid w:val="00F2173C"/>
    <w:rsid w:val="00F21E29"/>
    <w:rsid w:val="00F2417A"/>
    <w:rsid w:val="00F261FE"/>
    <w:rsid w:val="00F3599B"/>
    <w:rsid w:val="00F377E7"/>
    <w:rsid w:val="00F41BCA"/>
    <w:rsid w:val="00F54443"/>
    <w:rsid w:val="00F54540"/>
    <w:rsid w:val="00F622CC"/>
    <w:rsid w:val="00F63BCF"/>
    <w:rsid w:val="00F66EFB"/>
    <w:rsid w:val="00F702A3"/>
    <w:rsid w:val="00F754E0"/>
    <w:rsid w:val="00F8433B"/>
    <w:rsid w:val="00F90603"/>
    <w:rsid w:val="00FA6D30"/>
    <w:rsid w:val="00FB3660"/>
    <w:rsid w:val="00FC0174"/>
    <w:rsid w:val="00FC2F41"/>
    <w:rsid w:val="00FD64BC"/>
    <w:rsid w:val="00FE115C"/>
    <w:rsid w:val="00FE150A"/>
    <w:rsid w:val="00FF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68C5871F"/>
  <w15:chartTrackingRefBased/>
  <w15:docId w15:val="{6D0A9161-EBDF-41DB-93D3-21FB0C2AD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BB557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665FF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5</Words>
  <Characters>4365</Characters>
  <Application>Microsoft Office Word</Application>
  <DocSecurity>0</DocSecurity>
  <Lines>36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odklady k habilitačnému konaniu  predkladaných uchádzačom</vt:lpstr>
      <vt:lpstr>Podklady k habilitačnému konaniu  predkladaných uchádzačom </vt:lpstr>
    </vt:vector>
  </TitlesOfParts>
  <Company>FBERG DEKANAT</Company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klady k habilitačnému konaniu  predkladaných uchádzačom</dc:title>
  <dc:subject/>
  <dc:creator>Dubnicka</dc:creator>
  <cp:keywords/>
  <dc:description/>
  <cp:lastModifiedBy>Martin Straka</cp:lastModifiedBy>
  <cp:revision>2</cp:revision>
  <cp:lastPrinted>2018-01-29T10:01:00Z</cp:lastPrinted>
  <dcterms:created xsi:type="dcterms:W3CDTF">2021-08-31T06:43:00Z</dcterms:created>
  <dcterms:modified xsi:type="dcterms:W3CDTF">2021-08-31T06:43:00Z</dcterms:modified>
</cp:coreProperties>
</file>